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05F60" w14:textId="5CB1E40E" w:rsidR="00DE4DED" w:rsidRPr="00C32848" w:rsidRDefault="00C32848" w:rsidP="00C32848">
      <w:pPr>
        <w:pStyle w:val="Titel"/>
        <w:jc w:val="center"/>
        <w:rPr>
          <w:rFonts w:ascii="Baskerville Old Face" w:hAnsi="Baskerville Old Face"/>
          <w:u w:val="single"/>
        </w:rPr>
      </w:pPr>
      <w:r w:rsidRPr="00C32848">
        <w:rPr>
          <w:rFonts w:ascii="Baskerville Old Face" w:hAnsi="Baskerville Old Face"/>
          <w:u w:val="single"/>
        </w:rPr>
        <w:t>På opdagelse i EUX</w:t>
      </w:r>
    </w:p>
    <w:p w14:paraId="48B39651" w14:textId="3AC817A2" w:rsidR="00C32848" w:rsidRDefault="00771051" w:rsidP="00771051">
      <w:pPr>
        <w:jc w:val="center"/>
      </w:pPr>
      <w:r>
        <w:rPr>
          <w:noProof/>
        </w:rPr>
        <w:drawing>
          <wp:inline distT="0" distB="0" distL="0" distR="0" wp14:anchorId="125AE772" wp14:editId="1BA3DF5E">
            <wp:extent cx="2264898" cy="1466939"/>
            <wp:effectExtent l="0" t="0" r="2540" b="0"/>
            <wp:docPr id="3" name="Billede 3" descr="Explorer Jungle Binoculars HD Stock Image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xplorer Jungle Binoculars HD Stock Image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59"/>
                    <a:stretch/>
                  </pic:blipFill>
                  <pic:spPr bwMode="auto">
                    <a:xfrm>
                      <a:off x="0" y="0"/>
                      <a:ext cx="2289239" cy="148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86D23E" w14:textId="3BD40442" w:rsidR="00C32848" w:rsidRPr="00840569" w:rsidRDefault="00C32848" w:rsidP="00C32848">
      <w:pPr>
        <w:rPr>
          <w:sz w:val="24"/>
          <w:szCs w:val="24"/>
        </w:rPr>
      </w:pPr>
      <w:r w:rsidRPr="00840569">
        <w:rPr>
          <w:sz w:val="24"/>
          <w:szCs w:val="24"/>
        </w:rPr>
        <w:t xml:space="preserve">Nu har I hørt nok på mig, og I skal i stedet have muligheden, for selv at undersøge de forskellige Tekniske EUX-uddannelser. </w:t>
      </w:r>
    </w:p>
    <w:p w14:paraId="3EDF2B72" w14:textId="090D8DE3" w:rsidR="00C32848" w:rsidRPr="00840569" w:rsidRDefault="00C32848" w:rsidP="00C32848">
      <w:pPr>
        <w:rPr>
          <w:sz w:val="24"/>
          <w:szCs w:val="24"/>
        </w:rPr>
      </w:pPr>
      <w:r w:rsidRPr="00840569">
        <w:rPr>
          <w:sz w:val="24"/>
          <w:szCs w:val="24"/>
        </w:rPr>
        <w:t xml:space="preserve">Ved at følge dette </w:t>
      </w:r>
      <w:hyperlink r:id="rId6" w:history="1">
        <w:r w:rsidRPr="00840569">
          <w:rPr>
            <w:rStyle w:val="Hyperlink"/>
            <w:sz w:val="24"/>
            <w:szCs w:val="24"/>
          </w:rPr>
          <w:t>link</w:t>
        </w:r>
      </w:hyperlink>
      <w:r w:rsidRPr="00840569">
        <w:rPr>
          <w:sz w:val="24"/>
          <w:szCs w:val="24"/>
        </w:rPr>
        <w:t xml:space="preserve">, vil I finde en menu over de forskellige Teknisk EUX-uddannelser som Rybners tilbyder. Ved at klikke ind på de forskellige uddannelser og gå på opdagelse, skal I finde svarene til nedenstående spørgsmål. </w:t>
      </w:r>
    </w:p>
    <w:p w14:paraId="6808F2D0" w14:textId="67A0787A" w:rsidR="00C32848" w:rsidRPr="00840569" w:rsidRDefault="00C32848" w:rsidP="00C32848">
      <w:pPr>
        <w:rPr>
          <w:sz w:val="24"/>
          <w:szCs w:val="24"/>
        </w:rPr>
      </w:pPr>
      <w:r w:rsidRPr="00840569">
        <w:rPr>
          <w:sz w:val="24"/>
          <w:szCs w:val="24"/>
        </w:rPr>
        <w:t>I vil blive inddelt i grupper, så I kan hjælpe hinanden eller diskutere spørgsmålene. Jeg vil komme ud til jer i grupperne</w:t>
      </w:r>
      <w:r w:rsidR="00771051" w:rsidRPr="00840569">
        <w:rPr>
          <w:sz w:val="24"/>
          <w:szCs w:val="24"/>
        </w:rPr>
        <w:t xml:space="preserve"> til en lille sludder, men også sådan at I kan stille de spørgsmål som I eventuelt kan have.</w:t>
      </w:r>
    </w:p>
    <w:p w14:paraId="123ABF8F" w14:textId="77777777" w:rsidR="00771051" w:rsidRPr="00840569" w:rsidRDefault="00771051" w:rsidP="00C32848">
      <w:pPr>
        <w:rPr>
          <w:sz w:val="24"/>
          <w:szCs w:val="24"/>
        </w:rPr>
      </w:pPr>
    </w:p>
    <w:p w14:paraId="62890673" w14:textId="129294DA" w:rsidR="000E591A" w:rsidRPr="00840569" w:rsidRDefault="000E591A" w:rsidP="000E591A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 xml:space="preserve">Hvad er adgangskravet til at kunne søge ind på en </w:t>
      </w:r>
      <w:r w:rsidR="00C32848" w:rsidRPr="00840569">
        <w:rPr>
          <w:sz w:val="24"/>
          <w:szCs w:val="24"/>
        </w:rPr>
        <w:t>T</w:t>
      </w:r>
      <w:r w:rsidRPr="00840569">
        <w:rPr>
          <w:sz w:val="24"/>
          <w:szCs w:val="24"/>
        </w:rPr>
        <w:t xml:space="preserve">eknisk </w:t>
      </w:r>
      <w:r w:rsidR="00C32848" w:rsidRPr="00840569">
        <w:rPr>
          <w:sz w:val="24"/>
          <w:szCs w:val="24"/>
        </w:rPr>
        <w:t>EUX-</w:t>
      </w:r>
      <w:r w:rsidRPr="00840569">
        <w:rPr>
          <w:sz w:val="24"/>
          <w:szCs w:val="24"/>
        </w:rPr>
        <w:t>uddannelse?</w:t>
      </w:r>
      <w:r w:rsidR="00C32848" w:rsidRPr="00840569">
        <w:rPr>
          <w:sz w:val="24"/>
          <w:szCs w:val="24"/>
        </w:rPr>
        <w:br/>
      </w:r>
    </w:p>
    <w:p w14:paraId="1DE34690" w14:textId="1C6519E8" w:rsidR="000E591A" w:rsidRPr="00840569" w:rsidRDefault="000E591A" w:rsidP="000E591A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>Hvilken af de Tekniske EUX-uddannelser tager kortest tid?</w:t>
      </w:r>
      <w:r w:rsidR="00C32848" w:rsidRPr="00840569">
        <w:rPr>
          <w:sz w:val="24"/>
          <w:szCs w:val="24"/>
        </w:rPr>
        <w:br/>
      </w:r>
    </w:p>
    <w:p w14:paraId="4FAF7AC6" w14:textId="1A54E207" w:rsidR="000E591A" w:rsidRPr="00840569" w:rsidRDefault="004F7A59" w:rsidP="000E591A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 xml:space="preserve">Hvor mange gange skal man ud </w:t>
      </w:r>
      <w:r w:rsidR="00793576">
        <w:rPr>
          <w:sz w:val="24"/>
          <w:szCs w:val="24"/>
        </w:rPr>
        <w:t>at</w:t>
      </w:r>
      <w:r w:rsidRPr="00840569">
        <w:rPr>
          <w:sz w:val="24"/>
          <w:szCs w:val="24"/>
        </w:rPr>
        <w:t xml:space="preserve"> arbejde (praktik) under de forskellige EUX-uddannelser?</w:t>
      </w:r>
      <w:r w:rsidR="00C32848" w:rsidRPr="00840569">
        <w:rPr>
          <w:sz w:val="24"/>
          <w:szCs w:val="24"/>
        </w:rPr>
        <w:br/>
      </w:r>
    </w:p>
    <w:p w14:paraId="54B16A1B" w14:textId="1FFB5CB7" w:rsidR="004F7A59" w:rsidRPr="00840569" w:rsidRDefault="004F7A59" w:rsidP="000E591A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>Hvilke fordele og ulemper kan I se der er ved at tage en</w:t>
      </w:r>
      <w:r w:rsidR="00C32848" w:rsidRPr="00840569">
        <w:rPr>
          <w:sz w:val="24"/>
          <w:szCs w:val="24"/>
        </w:rPr>
        <w:t xml:space="preserve"> Teknisk</w:t>
      </w:r>
      <w:r w:rsidRPr="00840569">
        <w:rPr>
          <w:sz w:val="24"/>
          <w:szCs w:val="24"/>
        </w:rPr>
        <w:t xml:space="preserve"> EUX-uddannelse?</w:t>
      </w:r>
      <w:r w:rsidR="00C32848" w:rsidRPr="00840569">
        <w:rPr>
          <w:sz w:val="24"/>
          <w:szCs w:val="24"/>
        </w:rPr>
        <w:br/>
      </w:r>
    </w:p>
    <w:p w14:paraId="528957BE" w14:textId="77777777" w:rsidR="00115C1F" w:rsidRPr="00840569" w:rsidRDefault="004F7A59" w:rsidP="000E591A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 xml:space="preserve">Hvis I skulle vælge </w:t>
      </w:r>
      <w:r w:rsidR="00C32848" w:rsidRPr="00840569">
        <w:rPr>
          <w:sz w:val="24"/>
          <w:szCs w:val="24"/>
        </w:rPr>
        <w:t>en Teknisk EUX-uddannelse, hvilken ville I så vælge og hvorfor den?</w:t>
      </w:r>
      <w:r w:rsidR="00115C1F" w:rsidRPr="00840569">
        <w:rPr>
          <w:sz w:val="24"/>
          <w:szCs w:val="24"/>
        </w:rPr>
        <w:br/>
      </w:r>
    </w:p>
    <w:p w14:paraId="40BD939A" w14:textId="79060228" w:rsidR="00771051" w:rsidRPr="00840569" w:rsidRDefault="003742D2" w:rsidP="00771051">
      <w:pPr>
        <w:pStyle w:val="Listeafsnit"/>
        <w:numPr>
          <w:ilvl w:val="0"/>
          <w:numId w:val="1"/>
        </w:numPr>
        <w:rPr>
          <w:sz w:val="24"/>
          <w:szCs w:val="24"/>
        </w:rPr>
      </w:pPr>
      <w:r w:rsidRPr="00840569">
        <w:rPr>
          <w:sz w:val="24"/>
          <w:szCs w:val="24"/>
        </w:rPr>
        <w:t>Hvorfor tror I, at man kun har tre grundfag (dansk, engelsk, matematik osv.) ad gangen?</w:t>
      </w:r>
      <w:r w:rsidR="00F72AF8" w:rsidRPr="00840569">
        <w:rPr>
          <w:sz w:val="24"/>
          <w:szCs w:val="24"/>
        </w:rPr>
        <w:br/>
      </w:r>
    </w:p>
    <w:sectPr w:rsidR="00771051" w:rsidRPr="0084056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CF595F"/>
    <w:multiLevelType w:val="hybridMultilevel"/>
    <w:tmpl w:val="99607C0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De3tDAzMzC1NLZU0lEKTi0uzszPAykwrAUAxHbwuCwAAAA="/>
  </w:docVars>
  <w:rsids>
    <w:rsidRoot w:val="000E591A"/>
    <w:rsid w:val="000E591A"/>
    <w:rsid w:val="00115C1F"/>
    <w:rsid w:val="003742D2"/>
    <w:rsid w:val="004F7A59"/>
    <w:rsid w:val="00771051"/>
    <w:rsid w:val="00793576"/>
    <w:rsid w:val="00840569"/>
    <w:rsid w:val="00860E50"/>
    <w:rsid w:val="00A02C00"/>
    <w:rsid w:val="00C32848"/>
    <w:rsid w:val="00DE4DED"/>
    <w:rsid w:val="00F72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7AE9B"/>
  <w15:chartTrackingRefBased/>
  <w15:docId w15:val="{E910E7ED-4E21-4FCD-B55A-F141040CF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0E591A"/>
    <w:pPr>
      <w:ind w:left="720"/>
      <w:contextualSpacing/>
    </w:pPr>
  </w:style>
  <w:style w:type="paragraph" w:styleId="Titel">
    <w:name w:val="Title"/>
    <w:basedOn w:val="Normal"/>
    <w:next w:val="Normal"/>
    <w:link w:val="TitelTegn"/>
    <w:uiPriority w:val="10"/>
    <w:qFormat/>
    <w:rsid w:val="00C328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C328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Standardskrifttypeiafsnit"/>
    <w:uiPriority w:val="99"/>
    <w:unhideWhenUsed/>
    <w:rsid w:val="00C32848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C32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ybners.dk/vores-uddannelser/eux/uddannelser/eux-teknisk-uddannelse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64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els Herlev Rasmussen</dc:creator>
  <cp:keywords/>
  <dc:description/>
  <cp:lastModifiedBy>Troels Herlev Rasmussen</cp:lastModifiedBy>
  <cp:revision>4</cp:revision>
  <dcterms:created xsi:type="dcterms:W3CDTF">2021-04-09T05:27:00Z</dcterms:created>
  <dcterms:modified xsi:type="dcterms:W3CDTF">2021-04-12T10:43:00Z</dcterms:modified>
</cp:coreProperties>
</file>